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AA63C" w14:textId="77777777" w:rsidR="008B44FA" w:rsidRDefault="0035364B">
      <w:pPr>
        <w:pStyle w:val="Title"/>
      </w:pPr>
      <w:r>
        <w:t>Лабораторная работа №4</w:t>
      </w:r>
    </w:p>
    <w:p w14:paraId="06681D19" w14:textId="77777777" w:rsidR="008B44FA" w:rsidRDefault="0035364B">
      <w:pPr>
        <w:pStyle w:val="Author"/>
      </w:pPr>
      <w:r>
        <w:t>Гэинэ Андрей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88319380"/>
        <w:docPartObj>
          <w:docPartGallery w:val="Table of Contents"/>
          <w:docPartUnique/>
        </w:docPartObj>
      </w:sdtPr>
      <w:sdtEndPr/>
      <w:sdtContent>
        <w:p w14:paraId="6330FEA1" w14:textId="77777777" w:rsidR="008B44FA" w:rsidRDefault="0035364B">
          <w:pPr>
            <w:pStyle w:val="TOCHeading"/>
          </w:pPr>
          <w:r>
            <w:t>Содержание</w:t>
          </w:r>
        </w:p>
        <w:p w14:paraId="69A54951" w14:textId="77777777" w:rsidR="008B44FA" w:rsidRDefault="0035364B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04FA98AC" w14:textId="77777777" w:rsidR="008B44FA" w:rsidRDefault="0035364B">
      <w:pPr>
        <w:pStyle w:val="Heading1"/>
      </w:pPr>
      <w:bookmarkStart w:id="0" w:name="цель-работы"/>
      <w:r>
        <w:t>Цель работы</w:t>
      </w:r>
    </w:p>
    <w:p w14:paraId="1CBFB5B6" w14:textId="77777777" w:rsidR="008B44FA" w:rsidRDefault="0035364B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14:paraId="01AAB594" w14:textId="77777777" w:rsidR="008B44FA" w:rsidRDefault="0035364B">
      <w:pPr>
        <w:pStyle w:val="Heading1"/>
      </w:pPr>
      <w:bookmarkStart w:id="1" w:name="задание"/>
      <w:bookmarkEnd w:id="0"/>
      <w:r>
        <w:t>Задание</w:t>
      </w:r>
    </w:p>
    <w:p w14:paraId="0D04938F" w14:textId="77777777" w:rsidR="008B44FA" w:rsidRDefault="0035364B">
      <w:pPr>
        <w:pStyle w:val="Compact"/>
        <w:numPr>
          <w:ilvl w:val="0"/>
          <w:numId w:val="2"/>
        </w:numPr>
      </w:pPr>
      <w:r>
        <w:t>Определите полное имя вашего домашнего каталога. Далее относительно этого каталога будут выполняться последующие упражнения.</w:t>
      </w:r>
    </w:p>
    <w:p w14:paraId="039D8F8D" w14:textId="77777777" w:rsidR="008B44FA" w:rsidRDefault="0035364B">
      <w:pPr>
        <w:pStyle w:val="Compact"/>
        <w:numPr>
          <w:ilvl w:val="0"/>
          <w:numId w:val="2"/>
        </w:numPr>
      </w:pPr>
      <w:r>
        <w:t xml:space="preserve">Выполните следующие </w:t>
      </w:r>
      <w:r>
        <w:t>действия: 2.1. Перейдите в каталог /tmp. 2.2. Выведите на экран содержимое каталога /tmp. Для этого используйте команду ls с различными опциями. Поясните разницу в выводимой на экран информации. 2.3. Определите, есть ли в каталоге /var/spool подкаталог с и</w:t>
      </w:r>
      <w:r>
        <w:t>менем cron? 2.4. Перейдите в Ваш домашний каталог и выведите на экран его содержимое. Определите, кто является владельцем файлов и подкаталогов?</w:t>
      </w:r>
    </w:p>
    <w:p w14:paraId="4E98B9FA" w14:textId="77777777" w:rsidR="008B44FA" w:rsidRDefault="0035364B">
      <w:pPr>
        <w:pStyle w:val="Compact"/>
        <w:numPr>
          <w:ilvl w:val="0"/>
          <w:numId w:val="2"/>
        </w:numPr>
      </w:pPr>
      <w:r>
        <w:t xml:space="preserve">Выполните следующие действия: 3.1. В домашнем каталоге создайте новый каталог с именем newdir. 3.2. В каталоге </w:t>
      </w:r>
      <w:r>
        <w:t>~/newdir создайте новый каталог с именем morefun. 3.3. В домашнем каталоге создайте одной командой три новых каталога с именами letters, memos, misk. Затем удалите эти каталоги одной командой. 3.4. Попробуйте удалить ранее созданный каталог ~/newdir команд</w:t>
      </w:r>
      <w:r>
        <w:t>ой rm. Проверьте, был ли каталог удалён. 3.5. Удалите каталог ~/newdir/morefun из домашнего каталога. Проверьте, был ли каталог удалён.</w:t>
      </w:r>
    </w:p>
    <w:p w14:paraId="54238B62" w14:textId="77777777" w:rsidR="008B44FA" w:rsidRDefault="0035364B">
      <w:pPr>
        <w:pStyle w:val="Compact"/>
        <w:numPr>
          <w:ilvl w:val="0"/>
          <w:numId w:val="2"/>
        </w:numPr>
      </w:pPr>
      <w:r>
        <w:t>С помощью команды man определите, какую опцию команды ls нужно использовать для просмотра содержимое не только указанног</w:t>
      </w:r>
      <w:r>
        <w:t>о каталога, но и подкаталогов, входящих в него.</w:t>
      </w:r>
    </w:p>
    <w:p w14:paraId="72A70032" w14:textId="77777777" w:rsidR="008B44FA" w:rsidRDefault="0035364B">
      <w:pPr>
        <w:pStyle w:val="Compact"/>
        <w:numPr>
          <w:ilvl w:val="0"/>
          <w:numId w:val="2"/>
        </w:numPr>
      </w:pPr>
      <w:r>
        <w:t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 w14:paraId="0BBF76F4" w14:textId="77777777" w:rsidR="008B44FA" w:rsidRDefault="0035364B">
      <w:pPr>
        <w:pStyle w:val="Compact"/>
        <w:numPr>
          <w:ilvl w:val="0"/>
          <w:numId w:val="2"/>
        </w:numPr>
      </w:pPr>
      <w:r>
        <w:t>Используйте команду man</w:t>
      </w:r>
      <w:r>
        <w:t xml:space="preserve"> для просмотра описания следующих команд: cd, pwd, mkdir, rmdir, rm. Поясните основные опции этих команд.</w:t>
      </w:r>
    </w:p>
    <w:p w14:paraId="4B431AA0" w14:textId="77777777" w:rsidR="008B44FA" w:rsidRDefault="0035364B">
      <w:pPr>
        <w:pStyle w:val="Compact"/>
        <w:numPr>
          <w:ilvl w:val="0"/>
          <w:numId w:val="2"/>
        </w:numPr>
      </w:pPr>
      <w:r>
        <w:t>Используя информацию, полученную при помощи команды history, выполните модификацию и исполнение нескольких команд из буфера команд.</w:t>
      </w:r>
    </w:p>
    <w:p w14:paraId="68613780" w14:textId="77777777" w:rsidR="008B44FA" w:rsidRDefault="0035364B">
      <w:pPr>
        <w:pStyle w:val="Heading1"/>
      </w:pPr>
      <w:bookmarkStart w:id="2" w:name="ход-работы"/>
      <w:bookmarkEnd w:id="1"/>
      <w:r>
        <w:lastRenderedPageBreak/>
        <w:t>Ход работы</w:t>
      </w:r>
    </w:p>
    <w:p w14:paraId="749B1F5C" w14:textId="77777777" w:rsidR="008B44FA" w:rsidRDefault="0035364B">
      <w:pPr>
        <w:pStyle w:val="FirstParagraph"/>
      </w:pPr>
      <w:r>
        <w:t>Определ</w:t>
      </w:r>
      <w:r>
        <w:t>ите полное имя вашего домашнего каталога.</w:t>
      </w:r>
    </w:p>
    <w:p w14:paraId="7E0F01E8" w14:textId="77777777" w:rsidR="008B44FA" w:rsidRDefault="0035364B">
      <w:pPr>
        <w:pStyle w:val="CaptionedFigure"/>
      </w:pPr>
      <w:r>
        <w:rPr>
          <w:noProof/>
        </w:rPr>
        <w:drawing>
          <wp:inline distT="0" distB="0" distL="0" distR="0" wp14:anchorId="15A78E7F" wp14:editId="58124FE3">
            <wp:extent cx="1934677" cy="413886"/>
            <wp:effectExtent l="0" t="0" r="0" b="0"/>
            <wp:docPr id="23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\pictur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677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91A4B" w14:textId="77777777" w:rsidR="008B44FA" w:rsidRDefault="0035364B">
      <w:pPr>
        <w:pStyle w:val="ImageCaption"/>
      </w:pPr>
      <w:r>
        <w:t>Рис.1</w:t>
      </w:r>
    </w:p>
    <w:p w14:paraId="5E027035" w14:textId="77777777" w:rsidR="008B44FA" w:rsidRDefault="0035364B">
      <w:pPr>
        <w:pStyle w:val="BodyText"/>
      </w:pPr>
      <w:r>
        <w:t>Перейдите в каталог /tmp.</w:t>
      </w:r>
    </w:p>
    <w:p w14:paraId="1E978D9A" w14:textId="77777777" w:rsidR="008B44FA" w:rsidRDefault="0035364B">
      <w:pPr>
        <w:pStyle w:val="CaptionedFigure"/>
      </w:pPr>
      <w:r>
        <w:rPr>
          <w:noProof/>
        </w:rPr>
        <w:drawing>
          <wp:inline distT="0" distB="0" distL="0" distR="0" wp14:anchorId="518FA8AE" wp14:editId="0F4706A9">
            <wp:extent cx="2002054" cy="211755"/>
            <wp:effectExtent l="0" t="0" r="0" b="0"/>
            <wp:docPr id="26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\pictur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201973" w14:textId="77777777" w:rsidR="008B44FA" w:rsidRDefault="0035364B">
      <w:pPr>
        <w:pStyle w:val="ImageCaption"/>
      </w:pPr>
      <w:r>
        <w:t>Рис.2</w:t>
      </w:r>
    </w:p>
    <w:p w14:paraId="657D15B6" w14:textId="77777777" w:rsidR="008B44FA" w:rsidRDefault="0035364B">
      <w:pPr>
        <w:pStyle w:val="BodyText"/>
      </w:pPr>
      <w:r>
        <w:t>Выведите на экран содержимое каталога /tmp</w:t>
      </w:r>
    </w:p>
    <w:p w14:paraId="0AB6C528" w14:textId="77777777" w:rsidR="008B44FA" w:rsidRDefault="0035364B">
      <w:pPr>
        <w:pStyle w:val="BodyText"/>
      </w:pPr>
      <w:r>
        <w:rPr>
          <w:noProof/>
        </w:rPr>
        <w:drawing>
          <wp:inline distT="0" distB="0" distL="0" distR="0" wp14:anchorId="32D74701" wp14:editId="07CBC164">
            <wp:extent cx="5322770" cy="2146433"/>
            <wp:effectExtent l="0" t="0" r="0" b="0"/>
            <wp:docPr id="29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\pictur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EC6CC81" wp14:editId="1BA04D07">
            <wp:extent cx="5322770" cy="1578543"/>
            <wp:effectExtent l="0" t="0" r="0" b="0"/>
            <wp:docPr id="32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\pictur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B64170" w14:textId="77777777" w:rsidR="008B44FA" w:rsidRDefault="0035364B">
      <w:pPr>
        <w:pStyle w:val="BodyText"/>
      </w:pPr>
      <w:r>
        <w:t>Определите, есть ли в каталоге /var/spool подкаталог с именем cron?</w:t>
      </w:r>
    </w:p>
    <w:p w14:paraId="0AF9181E" w14:textId="77777777" w:rsidR="008B44FA" w:rsidRDefault="0035364B">
      <w:pPr>
        <w:pStyle w:val="CaptionedFigure"/>
      </w:pPr>
      <w:r>
        <w:rPr>
          <w:noProof/>
        </w:rPr>
        <w:lastRenderedPageBreak/>
        <w:drawing>
          <wp:inline distT="0" distB="0" distL="0" distR="0" wp14:anchorId="6FB7C90D" wp14:editId="78A8EACF">
            <wp:extent cx="4389120" cy="1280160"/>
            <wp:effectExtent l="0" t="0" r="0" b="0"/>
            <wp:docPr id="35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\pictur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EF3BE" w14:textId="77777777" w:rsidR="008B44FA" w:rsidRDefault="0035364B">
      <w:pPr>
        <w:pStyle w:val="ImageCaption"/>
      </w:pPr>
      <w:r>
        <w:t>Рис.5</w:t>
      </w:r>
    </w:p>
    <w:p w14:paraId="6B798661" w14:textId="77777777" w:rsidR="008B44FA" w:rsidRDefault="0035364B">
      <w:pPr>
        <w:pStyle w:val="BodyText"/>
      </w:pPr>
      <w:r>
        <w:t>Перейдите в Ваш домашний каталог и выведите на эк</w:t>
      </w:r>
      <w:r>
        <w:t>ран его содержимое. Определите, кто является владельцем файлов и подкаталогов?</w:t>
      </w:r>
    </w:p>
    <w:p w14:paraId="30252695" w14:textId="77777777" w:rsidR="008B44FA" w:rsidRDefault="0035364B">
      <w:pPr>
        <w:pStyle w:val="CaptionedFigure"/>
      </w:pPr>
      <w:r>
        <w:rPr>
          <w:noProof/>
        </w:rPr>
        <w:drawing>
          <wp:inline distT="0" distB="0" distL="0" distR="0" wp14:anchorId="03450768" wp14:editId="0A39CC2B">
            <wp:extent cx="5322770" cy="635267"/>
            <wp:effectExtent l="0" t="0" r="0" b="0"/>
            <wp:docPr id="38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\pictur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5F8F9" w14:textId="77777777" w:rsidR="008B44FA" w:rsidRDefault="0035364B">
      <w:pPr>
        <w:pStyle w:val="ImageCaption"/>
      </w:pPr>
      <w:r>
        <w:t>Рис.6</w:t>
      </w:r>
    </w:p>
    <w:p w14:paraId="436D2FF0" w14:textId="77777777" w:rsidR="008B44FA" w:rsidRDefault="0035364B">
      <w:pPr>
        <w:pStyle w:val="BodyText"/>
      </w:pPr>
      <w:r>
        <w:t xml:space="preserve">В домашнем каталоге создайте новый каталог с именем newdir. </w:t>
      </w:r>
      <w:r>
        <w:t>В каталоге ~/newdir создайте новый каталог с именем morefun.</w:t>
      </w:r>
    </w:p>
    <w:p w14:paraId="4ED4EEF7" w14:textId="77777777" w:rsidR="008B44FA" w:rsidRDefault="0035364B">
      <w:pPr>
        <w:pStyle w:val="CaptionedFigure"/>
      </w:pPr>
      <w:r>
        <w:rPr>
          <w:noProof/>
        </w:rPr>
        <w:drawing>
          <wp:inline distT="0" distB="0" distL="0" distR="0" wp14:anchorId="665A479E" wp14:editId="307A597F">
            <wp:extent cx="3262964" cy="914400"/>
            <wp:effectExtent l="0" t="0" r="0" b="0"/>
            <wp:docPr id="41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\pictur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E05F55" w14:textId="77777777" w:rsidR="008B44FA" w:rsidRDefault="0035364B">
      <w:pPr>
        <w:pStyle w:val="ImageCaption"/>
      </w:pPr>
      <w:r>
        <w:t>Рис.7</w:t>
      </w:r>
    </w:p>
    <w:p w14:paraId="0FB62569" w14:textId="77777777" w:rsidR="008B44FA" w:rsidRDefault="0035364B">
      <w:pPr>
        <w:pStyle w:val="BodyText"/>
      </w:pPr>
      <w:r>
        <w:t>В домашнем каталоге создайте одной командой три новых каталога с именами letters, memos, misk. Затем удалите эти каталоги одной командой.</w:t>
      </w:r>
    </w:p>
    <w:p w14:paraId="59C5E557" w14:textId="77777777" w:rsidR="008B44FA" w:rsidRDefault="0035364B">
      <w:pPr>
        <w:pStyle w:val="CaptionedFigure"/>
      </w:pPr>
      <w:r>
        <w:rPr>
          <w:noProof/>
        </w:rPr>
        <w:drawing>
          <wp:inline distT="0" distB="0" distL="0" distR="0" wp14:anchorId="60C83746" wp14:editId="7BFD65F9">
            <wp:extent cx="3253338" cy="192505"/>
            <wp:effectExtent l="0" t="0" r="0" b="0"/>
            <wp:docPr id="44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\pictur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FC1D4A" w14:textId="77777777" w:rsidR="008B44FA" w:rsidRDefault="0035364B">
      <w:pPr>
        <w:pStyle w:val="ImageCaption"/>
      </w:pPr>
      <w:r>
        <w:t>Рис.8</w:t>
      </w:r>
    </w:p>
    <w:p w14:paraId="3DFC5BD3" w14:textId="77777777" w:rsidR="008B44FA" w:rsidRDefault="0035364B">
      <w:pPr>
        <w:pStyle w:val="BodyText"/>
      </w:pPr>
      <w:r>
        <w:t>Попробуйте удалить ранее созданный катало</w:t>
      </w:r>
      <w:r>
        <w:t>г ~/newdir командой rm. Проверьте, был ли каталог удалён</w:t>
      </w:r>
    </w:p>
    <w:p w14:paraId="155B937C" w14:textId="77777777" w:rsidR="008B44FA" w:rsidRDefault="0035364B">
      <w:pPr>
        <w:pStyle w:val="CaptionedFigure"/>
      </w:pPr>
      <w:r>
        <w:rPr>
          <w:noProof/>
        </w:rPr>
        <w:drawing>
          <wp:inline distT="0" distB="0" distL="0" distR="0" wp14:anchorId="433DF0BA" wp14:editId="3A48DF5F">
            <wp:extent cx="2319688" cy="182880"/>
            <wp:effectExtent l="0" t="0" r="0" b="0"/>
            <wp:docPr id="47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\pictur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5A9C0" w14:textId="77777777" w:rsidR="008B44FA" w:rsidRDefault="0035364B">
      <w:pPr>
        <w:pStyle w:val="ImageCaption"/>
      </w:pPr>
      <w:r>
        <w:t>Рис.9</w:t>
      </w:r>
    </w:p>
    <w:p w14:paraId="26BE2350" w14:textId="77777777" w:rsidR="008B44FA" w:rsidRDefault="0035364B">
      <w:pPr>
        <w:pStyle w:val="BodyText"/>
      </w:pPr>
      <w:r>
        <w:t>Удалите каталог ~/newdir/morefun из домашнего каталога. Проверьте, был ли каталог удалён.</w:t>
      </w:r>
    </w:p>
    <w:p w14:paraId="675D7194" w14:textId="77777777" w:rsidR="008B44FA" w:rsidRDefault="0035364B">
      <w:pPr>
        <w:pStyle w:val="CaptionedFigure"/>
      </w:pPr>
      <w:r>
        <w:rPr>
          <w:noProof/>
        </w:rPr>
        <w:drawing>
          <wp:inline distT="0" distB="0" distL="0" distR="0" wp14:anchorId="18AE0426" wp14:editId="66E1E7F7">
            <wp:extent cx="2319688" cy="182880"/>
            <wp:effectExtent l="0" t="0" r="0" b="0"/>
            <wp:docPr id="50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\picture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B197B" w14:textId="77777777" w:rsidR="008B44FA" w:rsidRDefault="0035364B">
      <w:pPr>
        <w:pStyle w:val="ImageCaption"/>
      </w:pPr>
      <w:r>
        <w:t>Рис.10</w:t>
      </w:r>
    </w:p>
    <w:p w14:paraId="1E6D2794" w14:textId="77777777" w:rsidR="008B44FA" w:rsidRDefault="0035364B">
      <w:pPr>
        <w:pStyle w:val="BodyText"/>
      </w:pPr>
      <w:r>
        <w:lastRenderedPageBreak/>
        <w:t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 w14:paraId="5C940C77" w14:textId="77777777" w:rsidR="008B44FA" w:rsidRDefault="0035364B">
      <w:pPr>
        <w:pStyle w:val="CaptionedFigure"/>
      </w:pPr>
      <w:r>
        <w:rPr>
          <w:noProof/>
        </w:rPr>
        <w:drawing>
          <wp:inline distT="0" distB="0" distL="0" distR="0" wp14:anchorId="038CD77C" wp14:editId="4D3360F9">
            <wp:extent cx="5322770" cy="3359216"/>
            <wp:effectExtent l="0" t="0" r="0" b="0"/>
            <wp:docPr id="53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\picture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F17CF" w14:textId="77777777" w:rsidR="008B44FA" w:rsidRDefault="0035364B">
      <w:pPr>
        <w:pStyle w:val="ImageCaption"/>
      </w:pPr>
      <w:r>
        <w:t>Рис.11</w:t>
      </w:r>
    </w:p>
    <w:p w14:paraId="76312D39" w14:textId="77777777" w:rsidR="008B44FA" w:rsidRDefault="0035364B">
      <w:pPr>
        <w:pStyle w:val="BodyText"/>
      </w:pPr>
      <w:r>
        <w:t>С помощью команды man определите набор опций команды ls, позволяющий отсортиров</w:t>
      </w:r>
      <w:r>
        <w:t>ать по времени последнего изменения выводимый список содержимого каталога с развёрнутым описанием файлов</w:t>
      </w:r>
    </w:p>
    <w:p w14:paraId="57A0D96B" w14:textId="77777777" w:rsidR="008B44FA" w:rsidRDefault="0035364B">
      <w:pPr>
        <w:pStyle w:val="CaptionedFigure"/>
      </w:pPr>
      <w:r>
        <w:rPr>
          <w:noProof/>
        </w:rPr>
        <w:lastRenderedPageBreak/>
        <w:drawing>
          <wp:inline distT="0" distB="0" distL="0" distR="0" wp14:anchorId="471C21C0" wp14:editId="1D478ECE">
            <wp:extent cx="5322770" cy="3907856"/>
            <wp:effectExtent l="0" t="0" r="0" b="0"/>
            <wp:docPr id="56" name="Picture" descr="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\picture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C1C57F" w14:textId="77777777" w:rsidR="008B44FA" w:rsidRDefault="0035364B">
      <w:pPr>
        <w:pStyle w:val="ImageCaption"/>
      </w:pPr>
      <w:r>
        <w:t>Рис.12</w:t>
      </w:r>
    </w:p>
    <w:p w14:paraId="34C27AFE" w14:textId="77777777" w:rsidR="008B44FA" w:rsidRDefault="0035364B">
      <w:pPr>
        <w:pStyle w:val="BodyText"/>
      </w:pPr>
      <w:r>
        <w:t>Используйте команду man для просмотра описания следующих команд: cd, pwd, mkdir, rmdir, rm. Поясните основные опции этих команд.</w:t>
      </w:r>
    </w:p>
    <w:p w14:paraId="23F544A8" w14:textId="77777777" w:rsidR="008B44FA" w:rsidRDefault="0035364B">
      <w:pPr>
        <w:pStyle w:val="CaptionedFigure"/>
      </w:pPr>
      <w:r>
        <w:rPr>
          <w:noProof/>
        </w:rPr>
        <w:lastRenderedPageBreak/>
        <w:drawing>
          <wp:inline distT="0" distB="0" distL="0" distR="0" wp14:anchorId="5D3E3652" wp14:editId="36B6DE8D">
            <wp:extent cx="5322770" cy="3907856"/>
            <wp:effectExtent l="0" t="0" r="0" b="0"/>
            <wp:docPr id="58" name="Picture" descr="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\picture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7A778" w14:textId="77777777" w:rsidR="008B44FA" w:rsidRDefault="0035364B">
      <w:pPr>
        <w:pStyle w:val="ImageCaption"/>
      </w:pPr>
      <w:r>
        <w:t>Рис.13</w:t>
      </w:r>
    </w:p>
    <w:p w14:paraId="24C0502E" w14:textId="77777777" w:rsidR="008B44FA" w:rsidRDefault="0035364B">
      <w:pPr>
        <w:pStyle w:val="BodyText"/>
      </w:pPr>
      <w:r>
        <w:t>Испо</w:t>
      </w:r>
      <w:r>
        <w:t>льзуя информацию, полученную при помощи команды history, выполните модификацию и исполнение нескольких команд из буфера команд</w:t>
      </w:r>
    </w:p>
    <w:p w14:paraId="00D0C749" w14:textId="77777777" w:rsidR="008B44FA" w:rsidRDefault="0035364B">
      <w:pPr>
        <w:pStyle w:val="CaptionedFigure"/>
      </w:pPr>
      <w:r>
        <w:rPr>
          <w:noProof/>
        </w:rPr>
        <w:lastRenderedPageBreak/>
        <w:drawing>
          <wp:inline distT="0" distB="0" distL="0" distR="0" wp14:anchorId="20849D3E" wp14:editId="1A911B15">
            <wp:extent cx="5322770" cy="3907856"/>
            <wp:effectExtent l="0" t="0" r="0" b="0"/>
            <wp:docPr id="60" name="Picture" descr="Рис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\picture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9F570" w14:textId="77777777" w:rsidR="008B44FA" w:rsidRDefault="0035364B">
      <w:pPr>
        <w:pStyle w:val="ImageCaption"/>
      </w:pPr>
      <w:r>
        <w:t>Рис.14</w:t>
      </w:r>
    </w:p>
    <w:p w14:paraId="35C9B330" w14:textId="77777777" w:rsidR="008B44FA" w:rsidRDefault="0035364B">
      <w:pPr>
        <w:pStyle w:val="Heading1"/>
      </w:pPr>
      <w:bookmarkStart w:id="3" w:name="выводы"/>
      <w:bookmarkEnd w:id="2"/>
      <w:r>
        <w:t>Выводы</w:t>
      </w:r>
    </w:p>
    <w:p w14:paraId="15EC1427" w14:textId="198A6876" w:rsidR="008B44FA" w:rsidRDefault="0035364B">
      <w:pPr>
        <w:pStyle w:val="FirstParagraph"/>
      </w:pPr>
      <w:r>
        <w:t xml:space="preserve">Благодаря данной работе мы научились пользоваться </w:t>
      </w:r>
      <w:r w:rsidR="001F301C">
        <w:rPr>
          <w:lang w:val="en-US"/>
        </w:rPr>
        <w:t>cmd linux</w:t>
      </w:r>
      <w:r>
        <w:t>.</w:t>
      </w:r>
    </w:p>
    <w:p w14:paraId="1CCDDC3C" w14:textId="77777777" w:rsidR="008B44FA" w:rsidRDefault="0035364B">
      <w:pPr>
        <w:pStyle w:val="Heading1"/>
      </w:pPr>
      <w:bookmarkStart w:id="4" w:name="контрольные-вопросы"/>
      <w:bookmarkEnd w:id="3"/>
      <w:r>
        <w:t>Контрольные вопросы</w:t>
      </w:r>
    </w:p>
    <w:p w14:paraId="2086A8E4" w14:textId="77777777" w:rsidR="008B44FA" w:rsidRDefault="0035364B">
      <w:pPr>
        <w:pStyle w:val="FirstParagraph"/>
      </w:pPr>
      <w:r>
        <w:t>Что такое командная строка? 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 w14:paraId="6909E40E" w14:textId="77777777" w:rsidR="008B44FA" w:rsidRDefault="0035364B">
      <w:pPr>
        <w:pStyle w:val="BodyText"/>
      </w:pPr>
      <w:r>
        <w:t>При помощи какой команды можно определить абсолютный путь текущего каталога?</w:t>
      </w:r>
      <w:r>
        <w:t xml:space="preserve"> Приведите пример. Абсолютный путь каталога можно определить с помощью команды pwd (print working directory). Например, если, находясь в папке ~ напечатать pwd, то путь будет выглядеть как /home/andre.</w:t>
      </w:r>
    </w:p>
    <w:p w14:paraId="3B7ED3E3" w14:textId="77777777" w:rsidR="008B44FA" w:rsidRDefault="0035364B">
      <w:pPr>
        <w:pStyle w:val="BodyText"/>
      </w:pPr>
      <w:r>
        <w:t>При помощи какой команды и каких опций можно определит</w:t>
      </w:r>
      <w:r>
        <w:t>ь только тип файлов и их имена в текущем каталоге? Приведите примеры. Для просмотра типа и имен файлов используется команда ls с ключом -l.</w:t>
      </w:r>
    </w:p>
    <w:p w14:paraId="0B938D66" w14:textId="77777777" w:rsidR="008B44FA" w:rsidRDefault="0035364B">
      <w:pPr>
        <w:pStyle w:val="BodyText"/>
      </w:pPr>
      <w:r>
        <w:t>Каким образом отобразить информацию о скрытых файлах? Приведите примеры. Для просмотра скрытых файлов используется к</w:t>
      </w:r>
      <w:r>
        <w:t>оманда ls с ключом -a.</w:t>
      </w:r>
    </w:p>
    <w:p w14:paraId="36A4450B" w14:textId="77777777" w:rsidR="008B44FA" w:rsidRDefault="0035364B">
      <w:pPr>
        <w:pStyle w:val="BodyText"/>
      </w:pPr>
      <w:r>
        <w:lastRenderedPageBreak/>
        <w:t>При помощи каких команд можно удалить файл и каталог? Можно ли это сделать одной и той же командой? Приведите примеры. Удалить каталоги можно командой rmdir. Командой rm можно удалить и файлы, и каталоги, но для последних надо еще до</w:t>
      </w:r>
      <w:r>
        <w:t>писать ключ -r.</w:t>
      </w:r>
    </w:p>
    <w:p w14:paraId="56F9794E" w14:textId="77777777" w:rsidR="008B44FA" w:rsidRDefault="0035364B">
      <w:pPr>
        <w:pStyle w:val="BodyText"/>
      </w:pPr>
      <w:r>
        <w:t>Каким образом можно вывести информацию о последних выполненных пользователем командах? работы? Информацию о последних командах, введенных пользователем, можно вывести с помощью команды history.</w:t>
      </w:r>
    </w:p>
    <w:p w14:paraId="3BAF9C06" w14:textId="77777777" w:rsidR="008B44FA" w:rsidRDefault="0035364B">
      <w:pPr>
        <w:pStyle w:val="BodyText"/>
      </w:pPr>
      <w:r>
        <w:t>Как воспользоваться историей команд для их мод</w:t>
      </w:r>
      <w:r>
        <w:t>ифицированного выполнения? Приведите примеры. Можно модифицировать и выполнить команду из history вот так: !:s//</w:t>
      </w:r>
    </w:p>
    <w:p w14:paraId="5B01613A" w14:textId="77777777" w:rsidR="008B44FA" w:rsidRDefault="0035364B">
      <w:pPr>
        <w:pStyle w:val="BodyText"/>
      </w:pPr>
      <w:r>
        <w:t>Приведите примеры запуска нескольких команд в одной строке. Чтобы запустить сразу несколько команд одной строкой, нужно использовать разделител</w:t>
      </w:r>
      <w:r>
        <w:t>и: ; или &amp;&amp; или ||</w:t>
      </w:r>
    </w:p>
    <w:p w14:paraId="5EFBE01C" w14:textId="77777777" w:rsidR="008B44FA" w:rsidRDefault="0035364B">
      <w:pPr>
        <w:pStyle w:val="BodyText"/>
      </w:pPr>
      <w:r>
        <w:t>Дайте определение и приведите примера символов экранирования. Экранирование символов — замена в тексте управляющих символов на соответствующие текстовые подстановки. Чтобы использовать специальный символ как обычный, добавьте к нему обра</w:t>
      </w:r>
      <w:r>
        <w:t>тную косую черту. Например для точки: .</w:t>
      </w:r>
    </w:p>
    <w:p w14:paraId="7FD17D8A" w14:textId="77777777" w:rsidR="008B44FA" w:rsidRDefault="0035364B">
      <w:pPr>
        <w:pStyle w:val="BodyText"/>
      </w:pPr>
      <w:r>
        <w:t>Охарактеризуйте вывод информации на экран после выполнения команды ls с опцией С помощью команды ls -l можно вывести метаинформацию файлов в каталоге. Она включает в себя тип файла, информацию о правах доступа, число</w:t>
      </w:r>
      <w:r>
        <w:t xml:space="preserve"> ссылок, информацию о владельце, длину файла, время последнего изменения и другую информацию.</w:t>
      </w:r>
    </w:p>
    <w:p w14:paraId="22CA2280" w14:textId="77777777" w:rsidR="008B44FA" w:rsidRDefault="0035364B">
      <w:pPr>
        <w:pStyle w:val="BodyText"/>
      </w:pPr>
      <w:r>
        <w:t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пред</w:t>
      </w:r>
      <w:r>
        <w:t>ставляет собой путь по отношению к текущему рабочему каталогу пользователя. Например, mkdir test создаст каталог test в текущем каталоге, а mkdir /home/andre/test - в каталоге andre.</w:t>
      </w:r>
    </w:p>
    <w:p w14:paraId="3F9A5CA5" w14:textId="77777777" w:rsidR="008B44FA" w:rsidRDefault="0035364B">
      <w:pPr>
        <w:pStyle w:val="BodyText"/>
      </w:pPr>
      <w:r>
        <w:t>Как получить информацию об интересующей вас команде? Для получения информ</w:t>
      </w:r>
      <w:r>
        <w:t>ации о команде используйте man. Например, man cd.</w:t>
      </w:r>
    </w:p>
    <w:p w14:paraId="1FE0FF1C" w14:textId="77777777" w:rsidR="008B44FA" w:rsidRDefault="0035364B">
      <w:pPr>
        <w:pStyle w:val="BodyText"/>
      </w:pPr>
      <w:r>
        <w:t>Какая клавиша или комбинация клавиш служит для автоматического дополнения вводимых команд? Используйте tab для автоматического дополнения вводимых единиц.</w:t>
      </w:r>
      <w:bookmarkEnd w:id="4"/>
    </w:p>
    <w:sectPr w:rsidR="008B44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F0332" w14:textId="77777777" w:rsidR="0035364B" w:rsidRDefault="0035364B">
      <w:pPr>
        <w:spacing w:after="0"/>
      </w:pPr>
      <w:r>
        <w:separator/>
      </w:r>
    </w:p>
  </w:endnote>
  <w:endnote w:type="continuationSeparator" w:id="0">
    <w:p w14:paraId="2A976E1A" w14:textId="77777777" w:rsidR="0035364B" w:rsidRDefault="003536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BEA37" w14:textId="77777777" w:rsidR="0035364B" w:rsidRDefault="0035364B">
      <w:r>
        <w:separator/>
      </w:r>
    </w:p>
  </w:footnote>
  <w:footnote w:type="continuationSeparator" w:id="0">
    <w:p w14:paraId="371EE390" w14:textId="77777777" w:rsidR="0035364B" w:rsidRDefault="003536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31414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C34A1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B44FA"/>
    <w:rsid w:val="001F301C"/>
    <w:rsid w:val="0035364B"/>
    <w:rsid w:val="008B44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67D31"/>
  <w15:docId w15:val="{378BED57-8B70-4B01-8E9E-997F16AC4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925</Words>
  <Characters>5277</Characters>
  <Application>Microsoft Office Word</Application>
  <DocSecurity>0</DocSecurity>
  <Lines>43</Lines>
  <Paragraphs>12</Paragraphs>
  <ScaleCrop>false</ScaleCrop>
  <Company/>
  <LinksUpToDate>false</LinksUpToDate>
  <CharactersWithSpaces>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эинэ Андрей</dc:creator>
  <cp:keywords/>
  <cp:lastModifiedBy>andreigaina220@gmail.com</cp:lastModifiedBy>
  <cp:revision>2</cp:revision>
  <dcterms:created xsi:type="dcterms:W3CDTF">2022-04-30T19:03:00Z</dcterms:created>
  <dcterms:modified xsi:type="dcterms:W3CDTF">2022-04-30T19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